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n implementing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